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18142" w14:textId="77777777" w:rsidR="00462C59" w:rsidRPr="00462C59" w:rsidRDefault="00462C59">
      <w:pPr>
        <w:rPr>
          <w:b/>
          <w:bCs/>
          <w:sz w:val="36"/>
          <w:szCs w:val="36"/>
        </w:rPr>
      </w:pPr>
      <w:r w:rsidRPr="00462C59">
        <w:rPr>
          <w:rFonts w:ascii="Courier New" w:hAnsi="Courier New" w:cs="Courier New"/>
          <w:b/>
          <w:bCs/>
          <w:sz w:val="24"/>
          <w:szCs w:val="24"/>
          <w:shd w:val="clear" w:color="auto" w:fill="FFFFFF"/>
        </w:rPr>
        <w:t>n1-standard-4 in us-central1-b.</w:t>
      </w:r>
    </w:p>
    <w:p w14:paraId="17489799" w14:textId="77777777" w:rsidR="00462C59" w:rsidRDefault="00462C59"/>
    <w:p w14:paraId="56EC7B28" w14:textId="77777777" w:rsidR="00462C59" w:rsidRDefault="00462C59"/>
    <w:p w14:paraId="493D9EAC" w14:textId="77777777" w:rsidR="00462C59" w:rsidRDefault="00462C59"/>
    <w:p w14:paraId="5BFD10F6" w14:textId="77777777" w:rsidR="00462C59" w:rsidRDefault="00462C59">
      <w:r w:rsidRPr="00462C59">
        <w:drawing>
          <wp:inline distT="0" distB="0" distL="0" distR="0" wp14:anchorId="3AF7A0CC" wp14:editId="48E08907">
            <wp:extent cx="5731510" cy="1149350"/>
            <wp:effectExtent l="0" t="0" r="254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4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809D76" w14:textId="77777777" w:rsidR="00462C59" w:rsidRDefault="00462C59" w:rsidP="00462C59">
      <w:r w:rsidRPr="00462C59">
        <w:drawing>
          <wp:inline distT="0" distB="0" distL="0" distR="0" wp14:anchorId="08E43E12" wp14:editId="372DDE74">
            <wp:extent cx="5731510" cy="1153160"/>
            <wp:effectExtent l="0" t="0" r="2540" b="8890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5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58784" w14:textId="77777777" w:rsidR="00462C59" w:rsidRDefault="00462C59" w:rsidP="00462C59">
      <w:r w:rsidRPr="00462C59">
        <w:drawing>
          <wp:inline distT="0" distB="0" distL="0" distR="0" wp14:anchorId="75BBDE88" wp14:editId="4354F1CE">
            <wp:extent cx="5731510" cy="4937125"/>
            <wp:effectExtent l="0" t="0" r="254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3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CB004" w14:textId="77777777" w:rsidR="00462C59" w:rsidRDefault="00462C59" w:rsidP="00462C59">
      <w:r w:rsidRPr="00462C59">
        <w:lastRenderedPageBreak/>
        <w:drawing>
          <wp:inline distT="0" distB="0" distL="0" distR="0" wp14:anchorId="2CCD42FB" wp14:editId="598F542D">
            <wp:extent cx="5731510" cy="2106930"/>
            <wp:effectExtent l="0" t="0" r="2540" b="7620"/>
            <wp:docPr id="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0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953DB" w14:textId="77777777" w:rsidR="00462C59" w:rsidRDefault="00462C59" w:rsidP="00462C59">
      <w:r w:rsidRPr="00462C59">
        <w:drawing>
          <wp:inline distT="0" distB="0" distL="0" distR="0" wp14:anchorId="6A9D16A4" wp14:editId="277A78AE">
            <wp:extent cx="5731510" cy="1136015"/>
            <wp:effectExtent l="0" t="0" r="2540" b="6985"/>
            <wp:docPr id="6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2E08F" w14:textId="77777777" w:rsidR="00747D41" w:rsidRPr="00462C59" w:rsidRDefault="00747D41" w:rsidP="00462C59">
      <w:r w:rsidRPr="00747D41">
        <w:drawing>
          <wp:inline distT="0" distB="0" distL="0" distR="0" wp14:anchorId="207482A8" wp14:editId="30C51989">
            <wp:extent cx="5731510" cy="1084580"/>
            <wp:effectExtent l="0" t="0" r="2540" b="1270"/>
            <wp:docPr id="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47D41" w:rsidRPr="00462C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A84D57" w14:textId="77777777" w:rsidR="00462C59" w:rsidRDefault="00462C59" w:rsidP="00462C59">
      <w:pPr>
        <w:spacing w:after="0" w:line="240" w:lineRule="auto"/>
      </w:pPr>
      <w:r>
        <w:separator/>
      </w:r>
    </w:p>
  </w:endnote>
  <w:endnote w:type="continuationSeparator" w:id="0">
    <w:p w14:paraId="350FCBCA" w14:textId="77777777" w:rsidR="00462C59" w:rsidRDefault="00462C59" w:rsidP="00462C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8E9770" w14:textId="77777777" w:rsidR="00462C59" w:rsidRDefault="00462C59" w:rsidP="00462C59">
      <w:pPr>
        <w:spacing w:after="0" w:line="240" w:lineRule="auto"/>
      </w:pPr>
      <w:r>
        <w:separator/>
      </w:r>
    </w:p>
  </w:footnote>
  <w:footnote w:type="continuationSeparator" w:id="0">
    <w:p w14:paraId="0699C79F" w14:textId="77777777" w:rsidR="00462C59" w:rsidRDefault="00462C59" w:rsidP="00462C5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wMDE3MzAwMDcyNjZV0lEKTi0uzszPAykwrAUAz3p4qiwAAAA="/>
  </w:docVars>
  <w:rsids>
    <w:rsidRoot w:val="00462C59"/>
    <w:rsid w:val="00462C59"/>
    <w:rsid w:val="00747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08AD76A"/>
  <w15:chartTrackingRefBased/>
  <w15:docId w15:val="{F8C0CF88-39DD-4454-8B98-1718FC7BD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Koptekst">
    <w:name w:val="header"/>
    <w:basedOn w:val="Standaard"/>
    <w:link w:val="KoptekstChar"/>
    <w:uiPriority w:val="99"/>
    <w:unhideWhenUsed/>
    <w:rsid w:val="00462C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462C59"/>
  </w:style>
  <w:style w:type="paragraph" w:styleId="Voettekst">
    <w:name w:val="footer"/>
    <w:basedOn w:val="Standaard"/>
    <w:link w:val="VoettekstChar"/>
    <w:uiPriority w:val="99"/>
    <w:unhideWhenUsed/>
    <w:rsid w:val="00462C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462C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CFDCC81E8B894E922A1235B2A86D76" ma:contentTypeVersion="9" ma:contentTypeDescription="Create a new document." ma:contentTypeScope="" ma:versionID="ea563c36d8103822a359eb3b026c7f30">
  <xsd:schema xmlns:xsd="http://www.w3.org/2001/XMLSchema" xmlns:xs="http://www.w3.org/2001/XMLSchema" xmlns:p="http://schemas.microsoft.com/office/2006/metadata/properties" xmlns:ns3="2506bdfe-a911-40f9-8965-f728809fb150" targetNamespace="http://schemas.microsoft.com/office/2006/metadata/properties" ma:root="true" ma:fieldsID="c3b79c3daa1687f53b4d4be0c99653bd" ns3:_="">
    <xsd:import namespace="2506bdfe-a911-40f9-8965-f728809fb15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06bdfe-a911-40f9-8965-f728809fb1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95C5B28-53DB-4CF2-9DE8-35119FE1E72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06bdfe-a911-40f9-8965-f728809fb15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049D49-20CE-4910-96AF-D450631D7C8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6B24EF9-4092-4975-9769-463863FA2B2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2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en raap</dc:creator>
  <cp:keywords/>
  <dc:description/>
  <cp:lastModifiedBy>jeroen raap</cp:lastModifiedBy>
  <cp:revision>1</cp:revision>
  <dcterms:created xsi:type="dcterms:W3CDTF">2020-11-02T15:32:00Z</dcterms:created>
  <dcterms:modified xsi:type="dcterms:W3CDTF">2020-11-02T16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3CFDCC81E8B894E922A1235B2A86D76</vt:lpwstr>
  </property>
</Properties>
</file>